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21a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a22d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a9801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